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C4D78" w:rsidRPr="008A45A6" w:rsidRDefault="00EC4D78" w:rsidP="008A45A6">
      <w:pPr>
        <w:pStyle w:val="Title"/>
        <w:framePr w:h="1141" w:hRule="exact" w:hSpace="180" w:wrap="around" w:vAnchor="page" w:hAnchor="page" w:x="1801" w:y="781"/>
        <w:contextualSpacing/>
        <w:jc w:val="right"/>
        <w:rPr>
          <w:rFonts w:ascii="Calisto MT" w:hAnsi="Calisto MT" w:cs="Arial Unicode MS"/>
          <w:b/>
          <w:sz w:val="20"/>
        </w:rPr>
      </w:pPr>
      <w:r w:rsidRPr="008A45A6">
        <w:rPr>
          <w:rFonts w:ascii="Calisto MT" w:hAnsi="Calisto MT" w:cs="Arial Unicode MS"/>
          <w:b/>
          <w:sz w:val="20"/>
        </w:rPr>
        <w:t>MENARD COUNTY ASSESSMENT OFFICE</w:t>
      </w:r>
    </w:p>
    <w:p w:rsidR="00EC4D78" w:rsidRPr="008A45A6" w:rsidRDefault="00EC4D78" w:rsidP="008A45A6">
      <w:pPr>
        <w:pStyle w:val="Title"/>
        <w:framePr w:h="1141" w:hRule="exact" w:hSpace="180" w:wrap="around" w:vAnchor="page" w:hAnchor="page" w:x="1801" w:y="781"/>
        <w:contextualSpacing/>
        <w:jc w:val="right"/>
        <w:rPr>
          <w:rFonts w:ascii="Calisto MT" w:hAnsi="Calisto MT" w:cs="Arial Unicode MS"/>
          <w:sz w:val="20"/>
        </w:rPr>
      </w:pPr>
      <w:r w:rsidRPr="008A45A6">
        <w:rPr>
          <w:rFonts w:ascii="Calisto MT" w:hAnsi="Calisto MT" w:cs="Arial Unicode MS"/>
          <w:sz w:val="20"/>
        </w:rPr>
        <w:t>102 S 7</w:t>
      </w:r>
      <w:r w:rsidRPr="008A45A6">
        <w:rPr>
          <w:rFonts w:ascii="Calisto MT" w:hAnsi="Calisto MT" w:cs="Arial Unicode MS"/>
          <w:sz w:val="20"/>
          <w:vertAlign w:val="superscript"/>
        </w:rPr>
        <w:t>TH</w:t>
      </w:r>
      <w:r w:rsidRPr="008A45A6">
        <w:rPr>
          <w:rFonts w:ascii="Calisto MT" w:hAnsi="Calisto MT" w:cs="Arial Unicode MS"/>
          <w:sz w:val="20"/>
        </w:rPr>
        <w:t xml:space="preserve"> ST.  PETERSBURG, IL 62675</w:t>
      </w:r>
    </w:p>
    <w:p w:rsidR="00EA6816" w:rsidRDefault="00EA6816" w:rsidP="008A45A6">
      <w:pPr>
        <w:pStyle w:val="Title"/>
        <w:framePr w:h="1141" w:hRule="exact" w:hSpace="180" w:wrap="around" w:vAnchor="page" w:hAnchor="page" w:x="1801" w:y="781"/>
        <w:contextualSpacing/>
        <w:jc w:val="right"/>
        <w:rPr>
          <w:rFonts w:ascii="Calisto MT" w:hAnsi="Calisto MT" w:cs="Arial Unicode MS"/>
          <w:sz w:val="20"/>
        </w:rPr>
      </w:pPr>
      <w:r w:rsidRPr="008A45A6">
        <w:rPr>
          <w:rFonts w:ascii="Calisto MT" w:hAnsi="Calisto MT" w:cs="Arial Unicode MS"/>
          <w:sz w:val="20"/>
        </w:rPr>
        <w:t>217-632-4461</w:t>
      </w:r>
    </w:p>
    <w:p w:rsidR="008A45A6" w:rsidRDefault="004E5D93" w:rsidP="008A45A6">
      <w:pPr>
        <w:pStyle w:val="Title"/>
        <w:framePr w:h="1141" w:hRule="exact" w:hSpace="180" w:wrap="around" w:vAnchor="page" w:hAnchor="page" w:x="1801" w:y="781"/>
        <w:contextualSpacing/>
        <w:jc w:val="right"/>
        <w:rPr>
          <w:rFonts w:ascii="Calisto MT" w:hAnsi="Calisto MT" w:cs="Arial Unicode MS"/>
          <w:sz w:val="20"/>
        </w:rPr>
      </w:pPr>
      <w:hyperlink r:id="rId8" w:history="1">
        <w:r w:rsidR="008A45A6" w:rsidRPr="0081785E">
          <w:rPr>
            <w:rStyle w:val="Hyperlink"/>
            <w:rFonts w:ascii="Calisto MT" w:hAnsi="Calisto MT" w:cs="Arial Unicode MS"/>
            <w:sz w:val="20"/>
          </w:rPr>
          <w:t>www.menardcountyil.org</w:t>
        </w:r>
      </w:hyperlink>
    </w:p>
    <w:p w:rsidR="008A45A6" w:rsidRPr="008A45A6" w:rsidRDefault="008A45A6" w:rsidP="008A45A6">
      <w:pPr>
        <w:pStyle w:val="Title"/>
        <w:framePr w:h="1141" w:hRule="exact" w:hSpace="180" w:wrap="around" w:vAnchor="page" w:hAnchor="page" w:x="1801" w:y="781"/>
        <w:contextualSpacing/>
        <w:jc w:val="right"/>
        <w:rPr>
          <w:rFonts w:ascii="Calisto MT" w:hAnsi="Calisto MT" w:cs="Arial Unicode MS"/>
          <w:sz w:val="20"/>
        </w:rPr>
      </w:pPr>
    </w:p>
    <w:p w:rsidR="008A45A6" w:rsidRPr="008A45A6" w:rsidRDefault="00EC4D78" w:rsidP="008A45A6">
      <w:pPr>
        <w:contextualSpacing/>
        <w:jc w:val="center"/>
        <w:rPr>
          <w:rFonts w:ascii="Calisto MT" w:hAnsi="Calisto MT" w:cs="Arial Unicode MS"/>
          <w:b/>
          <w:sz w:val="28"/>
          <w:szCs w:val="28"/>
        </w:rPr>
      </w:pPr>
      <w:r w:rsidRPr="001F5B1A">
        <w:rPr>
          <w:noProof/>
          <w:color w:val="000000"/>
        </w:rPr>
        <w:drawing>
          <wp:anchor distT="0" distB="0" distL="114300" distR="114300" simplePos="0" relativeHeight="251658240" behindDoc="0" locked="0" layoutInCell="1" allowOverlap="1">
            <wp:simplePos x="0" y="0"/>
            <wp:positionH relativeFrom="column">
              <wp:posOffset>-552450</wp:posOffset>
            </wp:positionH>
            <wp:positionV relativeFrom="paragraph">
              <wp:posOffset>-561975</wp:posOffset>
            </wp:positionV>
            <wp:extent cx="1266825" cy="849042"/>
            <wp:effectExtent l="0" t="0" r="0" b="8255"/>
            <wp:wrapNone/>
            <wp:docPr id="1" name="Picture 1" descr="Courthous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ourthouse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lum bright="14000" contrast="20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79310" cy="85740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A45A6" w:rsidRPr="008A45A6">
        <w:rPr>
          <w:rFonts w:ascii="Calisto MT" w:hAnsi="Calisto MT" w:cs="Arial Unicode MS"/>
          <w:b/>
          <w:sz w:val="28"/>
          <w:szCs w:val="28"/>
        </w:rPr>
        <w:t>APPLICATION FOR GENERAL HOMESTEAD EXEMPTION</w:t>
      </w:r>
    </w:p>
    <w:p w:rsidR="008A45A6" w:rsidRDefault="008A45A6" w:rsidP="008A45A6">
      <w:pPr>
        <w:pStyle w:val="Title"/>
        <w:contextualSpacing/>
        <w:rPr>
          <w:rFonts w:ascii="Calisto MT" w:hAnsi="Calisto MT" w:cs="Arial Unicode MS"/>
          <w:b/>
          <w:szCs w:val="24"/>
        </w:rPr>
      </w:pPr>
      <w:r>
        <w:rPr>
          <w:rFonts w:ascii="Calisto MT" w:hAnsi="Calisto MT" w:cs="Arial Unicode MS"/>
          <w:b/>
          <w:szCs w:val="24"/>
        </w:rPr>
        <w:t>35 ILCS 200/15-175</w:t>
      </w:r>
    </w:p>
    <w:p w:rsidR="00EC4D78" w:rsidRDefault="00733CA4" w:rsidP="00733CA4">
      <w:pPr>
        <w:contextualSpacing/>
        <w:jc w:val="right"/>
        <w:rPr>
          <w:rFonts w:ascii="Franklin Gothic Book" w:hAnsi="Franklin Gothic Book"/>
        </w:rPr>
      </w:pPr>
      <w:r>
        <w:rPr>
          <w:rFonts w:ascii="Franklin Gothic Book" w:hAnsi="Franklin Gothic Book"/>
        </w:rPr>
        <w:t xml:space="preserve">   </w:t>
      </w:r>
    </w:p>
    <w:p w:rsidR="007A04E6" w:rsidRDefault="008A45A6" w:rsidP="007A04E6">
      <w:r w:rsidRPr="008A45A6">
        <w:rPr>
          <w:b/>
        </w:rPr>
        <w:t>Exemption Amount</w:t>
      </w:r>
      <w:r>
        <w:t>. Under 35 ILCS 200/15-175, qualified taxpayers are permitted an exemption that will remove up to $6,000 from the equalized assessed value before taxes are calculated.</w:t>
      </w:r>
    </w:p>
    <w:p w:rsidR="008A45A6" w:rsidRDefault="008A45A6" w:rsidP="008A45A6">
      <w:r w:rsidRPr="008A45A6">
        <w:rPr>
          <w:b/>
        </w:rPr>
        <w:t>Application</w:t>
      </w:r>
      <w:r>
        <w:t xml:space="preserve">. After initial approval, the exemptions will be renewed automatically. If the property is no longer eligible for the exemption, it is the </w:t>
      </w:r>
      <w:r w:rsidR="004E5D93">
        <w:t>taxpayer's responsibility</w:t>
      </w:r>
      <w:r>
        <w:t xml:space="preserve"> to remove the exemption to avoid possible interest and penalties. </w:t>
      </w:r>
    </w:p>
    <w:p w:rsidR="003D4D5B" w:rsidRDefault="003D4D5B" w:rsidP="007A04E6">
      <w:pPr>
        <w:ind w:left="1590" w:hanging="1590"/>
      </w:pPr>
      <w:r>
        <w:t xml:space="preserve">YES / NO </w:t>
      </w:r>
      <w:r>
        <w:tab/>
      </w:r>
      <w:r w:rsidR="007A04E6">
        <w:t>I</w:t>
      </w:r>
      <w:r>
        <w:t xml:space="preserve"> own and occupy the property identified below as my principal residence. </w:t>
      </w:r>
      <w:r w:rsidR="00020009">
        <w:t xml:space="preserve"> </w:t>
      </w:r>
      <w:r>
        <w:t>A copy of my current photo ID (</w:t>
      </w:r>
      <w:r w:rsidR="00EE4312">
        <w:t>driver’s</w:t>
      </w:r>
      <w:r>
        <w:t xml:space="preserve"> license or state issued photo ID) is attached. </w:t>
      </w:r>
    </w:p>
    <w:p w:rsidR="003D4D5B" w:rsidRDefault="003D4D5B" w:rsidP="007A04E6">
      <w:r>
        <w:t xml:space="preserve">YES / NO </w:t>
      </w:r>
      <w:r w:rsidR="00491272">
        <w:t xml:space="preserve">               </w:t>
      </w:r>
      <w:r>
        <w:t xml:space="preserve">I am responsible for the payment of real estate taxes on this property. </w:t>
      </w:r>
    </w:p>
    <w:p w:rsidR="00020009" w:rsidRDefault="003D4D5B" w:rsidP="00020009">
      <w:pPr>
        <w:ind w:left="1590" w:hanging="1590"/>
      </w:pPr>
      <w:r>
        <w:t xml:space="preserve">YES / NO </w:t>
      </w:r>
      <w:r>
        <w:tab/>
      </w:r>
      <w:r w:rsidRPr="00EE4312">
        <w:t xml:space="preserve">I also affirm that the structure in which I reside is NOT a mobile home on which I pay mobile home tax, and that it is a single family dwelling </w:t>
      </w:r>
      <w:r w:rsidR="00020009" w:rsidRPr="00EE4312">
        <w:t>as defined in the</w:t>
      </w:r>
      <w:r w:rsidRPr="00EE4312">
        <w:t xml:space="preserve"> c</w:t>
      </w:r>
      <w:r w:rsidR="00020009" w:rsidRPr="00EE4312">
        <w:t>urrent Z</w:t>
      </w:r>
      <w:r w:rsidRPr="00EE4312">
        <w:t xml:space="preserve">oning </w:t>
      </w:r>
      <w:r w:rsidR="00020009" w:rsidRPr="00EE4312">
        <w:t>O</w:t>
      </w:r>
      <w:r w:rsidRPr="00EE4312">
        <w:t>rdinance of Menard County</w:t>
      </w:r>
      <w:r w:rsidR="00020009" w:rsidRPr="00EE4312">
        <w:t xml:space="preserve">.  The Menard County Zoning Ordinance can be viewed at </w:t>
      </w:r>
      <w:hyperlink r:id="rId10" w:history="1">
        <w:r w:rsidR="00020009" w:rsidRPr="00EE4312">
          <w:rPr>
            <w:rStyle w:val="Hyperlink"/>
            <w:color w:val="000000" w:themeColor="text1"/>
          </w:rPr>
          <w:t>www.menardcountyil.com/departments/zoning-gis/</w:t>
        </w:r>
      </w:hyperlink>
      <w:r w:rsidR="00020009" w:rsidRPr="00EE4312">
        <w:rPr>
          <w:color w:val="000000" w:themeColor="text1"/>
        </w:rPr>
        <w:t xml:space="preserve"> </w:t>
      </w:r>
    </w:p>
    <w:p w:rsidR="003D4D5B" w:rsidRDefault="003D4D5B" w:rsidP="003D4D5B">
      <w:r>
        <w:t>Address of Property:</w:t>
      </w:r>
    </w:p>
    <w:p w:rsidR="00B45CE2" w:rsidRDefault="007A04E6" w:rsidP="007A04E6">
      <w:r>
        <w:t>Address: ____________________</w:t>
      </w:r>
      <w:r w:rsidR="00B45CE2">
        <w:t>______________________</w:t>
      </w:r>
      <w:r>
        <w:t>____________</w:t>
      </w:r>
    </w:p>
    <w:p w:rsidR="00B45CE2" w:rsidRDefault="00B45CE2" w:rsidP="007A04E6"/>
    <w:p w:rsidR="007A04E6" w:rsidRDefault="007A04E6" w:rsidP="007A04E6">
      <w:r>
        <w:t>(City / State) ____________________</w:t>
      </w:r>
      <w:r w:rsidR="00B45CE2">
        <w:t>______</w:t>
      </w:r>
      <w:r>
        <w:t>___</w:t>
      </w:r>
      <w:r w:rsidR="00B45CE2">
        <w:t>______________________</w:t>
      </w:r>
    </w:p>
    <w:p w:rsidR="00020009" w:rsidRDefault="00020009" w:rsidP="007A04E6"/>
    <w:p w:rsidR="003D4D5B" w:rsidRDefault="007A04E6" w:rsidP="003D4D5B">
      <w:r>
        <w:t>I have owned and occupied this property since ___________________________________________.</w:t>
      </w:r>
      <w:r w:rsidR="003D4D5B">
        <w:t xml:space="preserve"> </w:t>
      </w:r>
    </w:p>
    <w:p w:rsidR="00B45CE2" w:rsidRDefault="00B45CE2" w:rsidP="003D4D5B">
      <w:r>
        <w:t xml:space="preserve">Do you own any other </w:t>
      </w:r>
      <w:r w:rsidR="004E5D93">
        <w:t>homes</w:t>
      </w:r>
      <w:r>
        <w:t xml:space="preserve"> in the United States? </w:t>
      </w:r>
      <w:r w:rsidR="004E5D93">
        <w:t xml:space="preserve"> Yes / No</w:t>
      </w:r>
    </w:p>
    <w:p w:rsidR="00B45CE2" w:rsidRDefault="004E5D93" w:rsidP="004E5D93">
      <w:pPr>
        <w:pStyle w:val="ListParagraph"/>
      </w:pPr>
      <w:r>
        <w:t xml:space="preserve">If </w:t>
      </w:r>
      <w:proofErr w:type="gramStart"/>
      <w:r>
        <w:t>Yes</w:t>
      </w:r>
      <w:proofErr w:type="gramEnd"/>
      <w:r>
        <w:t xml:space="preserve">, please provide the address of the homes. </w:t>
      </w:r>
    </w:p>
    <w:p w:rsidR="00B45CE2" w:rsidRDefault="00B45CE2" w:rsidP="003D4D5B"/>
    <w:p w:rsidR="00D75587" w:rsidRDefault="003D4D5B" w:rsidP="003D4D5B">
      <w:r w:rsidRPr="008A45A6">
        <w:rPr>
          <w:b/>
        </w:rPr>
        <w:t>I hereby affirm</w:t>
      </w:r>
      <w:r>
        <w:t xml:space="preserve"> that I do not receive any </w:t>
      </w:r>
      <w:r w:rsidR="00D75587">
        <w:t xml:space="preserve">homestead </w:t>
      </w:r>
      <w:r>
        <w:t>exemption on any other property in Illinois or any other state. If I do</w:t>
      </w:r>
      <w:r w:rsidR="007A04E6">
        <w:t xml:space="preserve"> </w:t>
      </w:r>
      <w:r>
        <w:t>address of the property is:</w:t>
      </w:r>
      <w:r w:rsidR="00D75587">
        <w:t xml:space="preserve"> ______________________________________</w:t>
      </w:r>
    </w:p>
    <w:p w:rsidR="003D4D5B" w:rsidRDefault="003D4D5B" w:rsidP="003D4D5B">
      <w:r>
        <w:t xml:space="preserve"> </w:t>
      </w:r>
    </w:p>
    <w:p w:rsidR="007A04E6" w:rsidRDefault="003D4D5B" w:rsidP="003D4D5B">
      <w:r>
        <w:t>Signed: ______</w:t>
      </w:r>
      <w:r w:rsidR="008A45A6">
        <w:t>____________________________________</w:t>
      </w:r>
    </w:p>
    <w:p w:rsidR="007A04E6" w:rsidRDefault="007A04E6" w:rsidP="003D4D5B"/>
    <w:p w:rsidR="007A04E6" w:rsidRDefault="003D4D5B" w:rsidP="003D4D5B">
      <w:r>
        <w:t xml:space="preserve">Print Name: ______________________________________ </w:t>
      </w:r>
      <w:r w:rsidR="008A45A6">
        <w:t>Date: ____________________________</w:t>
      </w:r>
      <w:bookmarkStart w:id="0" w:name="_GoBack"/>
      <w:bookmarkEnd w:id="0"/>
    </w:p>
    <w:sectPr w:rsidR="007A04E6" w:rsidSect="00FE751A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/>
      <w:pgMar w:top="1440" w:right="1440" w:bottom="1440" w:left="144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020009" w:rsidRDefault="00020009" w:rsidP="00020009">
      <w:pPr>
        <w:spacing w:after="0" w:line="240" w:lineRule="auto"/>
      </w:pPr>
      <w:r>
        <w:separator/>
      </w:r>
    </w:p>
  </w:endnote>
  <w:endnote w:type="continuationSeparator" w:id="0">
    <w:p w:rsidR="00020009" w:rsidRDefault="00020009" w:rsidP="0002000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sto MT">
    <w:panose1 w:val="02040603050505030304"/>
    <w:charset w:val="00"/>
    <w:family w:val="roman"/>
    <w:pitch w:val="variable"/>
    <w:sig w:usb0="00000003" w:usb1="00000000" w:usb2="00000000" w:usb3="00000000" w:csb0="0000000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E5D93" w:rsidRDefault="004E5D93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020009" w:rsidRPr="00020009" w:rsidRDefault="004E5D93">
    <w:pPr>
      <w:pStyle w:val="Footer"/>
      <w:rPr>
        <w:sz w:val="16"/>
        <w:szCs w:val="16"/>
      </w:rPr>
    </w:pPr>
    <w:r>
      <w:rPr>
        <w:sz w:val="16"/>
        <w:szCs w:val="16"/>
      </w:rPr>
      <w:t>(R-11</w:t>
    </w:r>
    <w:r w:rsidR="00020009">
      <w:rPr>
        <w:sz w:val="16"/>
        <w:szCs w:val="16"/>
      </w:rPr>
      <w:t>/20)</w:t>
    </w:r>
    <w:r w:rsidR="00020009">
      <w:rPr>
        <w:sz w:val="16"/>
        <w:szCs w:val="16"/>
      </w:rPr>
      <w:tab/>
    </w:r>
  </w:p>
  <w:p w:rsidR="00020009" w:rsidRDefault="00020009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E5D93" w:rsidRDefault="004E5D93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020009" w:rsidRDefault="00020009" w:rsidP="00020009">
      <w:pPr>
        <w:spacing w:after="0" w:line="240" w:lineRule="auto"/>
      </w:pPr>
      <w:r>
        <w:separator/>
      </w:r>
    </w:p>
  </w:footnote>
  <w:footnote w:type="continuationSeparator" w:id="0">
    <w:p w:rsidR="00020009" w:rsidRDefault="00020009" w:rsidP="0002000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E5D93" w:rsidRDefault="004E5D93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E5D93" w:rsidRDefault="004E5D93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E5D93" w:rsidRDefault="004E5D93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E1E470D"/>
    <w:multiLevelType w:val="hybridMultilevel"/>
    <w:tmpl w:val="F37A194E"/>
    <w:lvl w:ilvl="0" w:tplc="04090001">
      <w:start w:val="1"/>
      <w:numFmt w:val="bullet"/>
      <w:lvlText w:val=""/>
      <w:lvlJc w:val="left"/>
      <w:pPr>
        <w:ind w:left="148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0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2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4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6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8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0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2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45" w:hanging="360"/>
      </w:pPr>
      <w:rPr>
        <w:rFonts w:ascii="Wingdings" w:hAnsi="Wingdings" w:hint="default"/>
      </w:rPr>
    </w:lvl>
  </w:abstractNum>
  <w:abstractNum w:abstractNumId="1" w15:restartNumberingAfterBreak="0">
    <w:nsid w:val="0F02788F"/>
    <w:multiLevelType w:val="hybridMultilevel"/>
    <w:tmpl w:val="DEFAA0F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5DD05F8"/>
    <w:multiLevelType w:val="hybridMultilevel"/>
    <w:tmpl w:val="46825B30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9877B0C"/>
    <w:multiLevelType w:val="hybridMultilevel"/>
    <w:tmpl w:val="8116D2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EDF6403"/>
    <w:multiLevelType w:val="hybridMultilevel"/>
    <w:tmpl w:val="2760077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522C19AA"/>
    <w:multiLevelType w:val="hybridMultilevel"/>
    <w:tmpl w:val="7D860A9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8B41E78"/>
    <w:multiLevelType w:val="hybridMultilevel"/>
    <w:tmpl w:val="1AC2E1C6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D786918"/>
    <w:multiLevelType w:val="hybridMultilevel"/>
    <w:tmpl w:val="370665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1"/>
  </w:num>
  <w:num w:numId="3">
    <w:abstractNumId w:val="6"/>
  </w:num>
  <w:num w:numId="4">
    <w:abstractNumId w:val="0"/>
  </w:num>
  <w:num w:numId="5">
    <w:abstractNumId w:val="3"/>
  </w:num>
  <w:num w:numId="6">
    <w:abstractNumId w:val="4"/>
  </w:num>
  <w:num w:numId="7">
    <w:abstractNumId w:val="7"/>
  </w:num>
  <w:num w:numId="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proofState w:spelling="clean" w:grammar="clean"/>
  <w:documentProtection w:formatting="1" w:enforcement="1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yMDY1trSwMDKzNLBU0lEKTi0uzszPAykwrAUAhTqrSywAAAA="/>
  </w:docVars>
  <w:rsids>
    <w:rsidRoot w:val="00EC4D78"/>
    <w:rsid w:val="00020009"/>
    <w:rsid w:val="0018233F"/>
    <w:rsid w:val="001904A5"/>
    <w:rsid w:val="003D4D5B"/>
    <w:rsid w:val="00461986"/>
    <w:rsid w:val="00491272"/>
    <w:rsid w:val="004A4DE7"/>
    <w:rsid w:val="004E5D93"/>
    <w:rsid w:val="00583ED9"/>
    <w:rsid w:val="005F360B"/>
    <w:rsid w:val="00665ECF"/>
    <w:rsid w:val="00733CA4"/>
    <w:rsid w:val="007A04E6"/>
    <w:rsid w:val="007F385D"/>
    <w:rsid w:val="008A45A6"/>
    <w:rsid w:val="008B09DC"/>
    <w:rsid w:val="00B45CE2"/>
    <w:rsid w:val="00BB3E95"/>
    <w:rsid w:val="00D159B7"/>
    <w:rsid w:val="00D75587"/>
    <w:rsid w:val="00E13DEC"/>
    <w:rsid w:val="00EA6816"/>
    <w:rsid w:val="00EC2DFF"/>
    <w:rsid w:val="00EC4D78"/>
    <w:rsid w:val="00EE4312"/>
    <w:rsid w:val="00F44DA5"/>
    <w:rsid w:val="00FE75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5:chartTrackingRefBased/>
  <w15:docId w15:val="{84EA6496-D0AC-4344-A97A-C66E6CB7C8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link w:val="TitleChar"/>
    <w:qFormat/>
    <w:rsid w:val="00EC4D78"/>
    <w:pPr>
      <w:spacing w:after="0" w:line="240" w:lineRule="auto"/>
      <w:jc w:val="center"/>
    </w:pPr>
    <w:rPr>
      <w:rFonts w:ascii="Times New Roman" w:eastAsia="Times New Roman" w:hAnsi="Times New Roman" w:cs="Arial"/>
      <w:sz w:val="24"/>
      <w:szCs w:val="20"/>
    </w:rPr>
  </w:style>
  <w:style w:type="character" w:customStyle="1" w:styleId="TitleChar">
    <w:name w:val="Title Char"/>
    <w:basedOn w:val="DefaultParagraphFont"/>
    <w:link w:val="Title"/>
    <w:rsid w:val="00EC4D78"/>
    <w:rPr>
      <w:rFonts w:ascii="Times New Roman" w:eastAsia="Times New Roman" w:hAnsi="Times New Roman" w:cs="Arial"/>
      <w:sz w:val="24"/>
      <w:szCs w:val="20"/>
    </w:rPr>
  </w:style>
  <w:style w:type="character" w:styleId="Hyperlink">
    <w:name w:val="Hyperlink"/>
    <w:basedOn w:val="DefaultParagraphFont"/>
    <w:uiPriority w:val="99"/>
    <w:unhideWhenUsed/>
    <w:rsid w:val="00583ED9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E751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751A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EA6816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020009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02000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20009"/>
  </w:style>
  <w:style w:type="paragraph" w:styleId="Footer">
    <w:name w:val="footer"/>
    <w:basedOn w:val="Normal"/>
    <w:link w:val="FooterChar"/>
    <w:uiPriority w:val="99"/>
    <w:unhideWhenUsed/>
    <w:rsid w:val="0002000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2000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menardcountyil.org" TargetMode="Externa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header" Target="header3.xml"/><Relationship Id="rId10" Type="http://schemas.openxmlformats.org/officeDocument/2006/relationships/hyperlink" Target="http://www.menardcountyil.com/departments/zoning-gis/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EC7F92F-1869-4641-97FA-32820B47655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296</Words>
  <Characters>1693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8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wn Kelton</dc:creator>
  <cp:keywords/>
  <dc:description/>
  <cp:lastModifiedBy>Dawn Kelton</cp:lastModifiedBy>
  <cp:revision>4</cp:revision>
  <cp:lastPrinted>2020-11-19T18:19:00Z</cp:lastPrinted>
  <dcterms:created xsi:type="dcterms:W3CDTF">2020-07-22T17:03:00Z</dcterms:created>
  <dcterms:modified xsi:type="dcterms:W3CDTF">2020-11-19T19:51:00Z</dcterms:modified>
  <cp:contentStatus/>
</cp:coreProperties>
</file>